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10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9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5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6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7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9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2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1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3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5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6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1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3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5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6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7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8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9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4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40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1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1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7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9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80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1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3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2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2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1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3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6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3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7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3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4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9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1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2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9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100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6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7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9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2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4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6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7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9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20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2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3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5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7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8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1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6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40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2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9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3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4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60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1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3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1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4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7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5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8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9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8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8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2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6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4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80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2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4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5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6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8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7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8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9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5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9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16:50:45Z</dcterms:created>
  <dcterms:modified xsi:type="dcterms:W3CDTF">2022-09-12T16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